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4b98ffc3ba6885a0a50ad1abcd8382c492a40ac"/>
    <w:p>
      <w:pPr>
        <w:pStyle w:val="Heading1"/>
      </w:pPr>
      <w:r>
        <w:t xml:space="preserve">Internship Application Letter: Aspiring Hairdresser Seeking Opportunity in Ghana Acc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Salon Name:</w:t>
      </w:r>
      <w:r>
        <w:t xml:space="preserve"> </w:t>
      </w:r>
      <w:r>
        <w:t xml:space="preserve">[Insert Salon Name - e.g., "Belleza Salon," "Style House Accra," or "Glamour Hub"]</w:t>
      </w:r>
      <w:r>
        <w:br/>
      </w:r>
      <w:r>
        <w:rPr>
          <w:bCs/>
          <w:b/>
        </w:rPr>
        <w:t xml:space="preserve">Salon Address:</w:t>
      </w:r>
      <w:r>
        <w:t xml:space="preserve"> </w:t>
      </w:r>
      <w:r>
        <w:t xml:space="preserve">[Insert Accra Street Address, e.g., Osu, Cantonments, or Labone]</w:t>
      </w:r>
      <w:r>
        <w:br/>
      </w:r>
      <w:r>
        <w:rPr>
          <w:bCs/>
          <w:b/>
        </w:rPr>
        <w:t xml:space="preserve">City:</w:t>
      </w:r>
      <w:r>
        <w:t xml:space="preserve"> </w:t>
      </w:r>
      <w:r>
        <w:t xml:space="preserve">Accra, Ghana</w:t>
      </w:r>
    </w:p>
    <w:p>
      <w:pPr>
        <w:pStyle w:val="BodyText"/>
      </w:pPr>
      <w:r>
        <w:rPr>
          <w:bCs/>
          <w:b/>
        </w:rPr>
        <w:t xml:space="preserve">Subject: Internship Application Letter for Hairdresser Position at Your Prestigious Salon in Ghana Accra</w:t>
      </w:r>
    </w:p>
    <w:p>
      <w:pPr>
        <w:pStyle w:val="BodyText"/>
      </w:pPr>
      <w:r>
        <w:t xml:space="preserve">Dear Hiring Manager,</w:t>
      </w:r>
    </w:p>
    <w:p>
      <w:pPr>
        <w:pStyle w:val="BodyText"/>
      </w:pPr>
      <w:r>
        <w:t xml:space="preserve">I am writing with profound enthusiasm to submit my application for the Hairdresser Internship position at your esteemed salon in Accra, Ghana. As a dedicated and passionate student of cosmetology currently pursuing my certification at [Your Beauty School Name, e.g., "Accra Beauty Academy" or "Ghana Institute of Cosmetology"], I am eager to launch my professional journey within the vibrant and dynamic beauty industry of Ghana Accra. This Internship Application Letter represents not just a request for an opportunity, but a sincere commitment to learn, contribute meaningfully to your salon’s legacy, and immerse myself in the rich cultural tapestry of hair artistry that defines Accra's fashion landscape.</w:t>
      </w:r>
      <w:r>
        <w:t xml:space="preserve"> </w:t>
      </w:r>
      <w:r>
        <w:t xml:space="preserve">My fascination with hairdressing began during my childhood in [Your District/City in Ghana], where I observed the intricate braiding techniques passed down through generations and witnessed how hairstyling was deeply intertwined with cultural identity, celebration, and self-expression. In Ghana Accra specifically, hair is far more than a style; it is a form of communication, a marker of heritage (especially for styles like "Ghanaian cornrows," "twists," or intricate Senegalese braids), and an essential part of daily life for both men and women across all socio-economic backgrounds. This cultural significance ignited my desire to master the craft, not merely as a technical skill, but as a means of connecting with people and honoring tradition through beauty. My academic journey at [Your Beauty School Name] has equipped me with foundational knowledge in hair science, color theory, chemical treatments (including safe bleach procedures), and hygiene protocols. I have honed skills in basic shampooing, conditioning, blow-drying techniques, and simple cutting under the guidance of certified instructors who emphasize the importance of precision and client care – values I know are paramount at your salon.</w:t>
      </w:r>
      <w:r>
        <w:t xml:space="preserve"> </w:t>
      </w:r>
      <w:r>
        <w:t xml:space="preserve">What draws me most powerfully to seek an Internship Application at your specific establishment in Ghana Accra is your salon's well-documented reputation for excellence and innovation. I have followed [Salon Name]'s work online (or heard commendations from peers) regarding your mastery of both traditional African hairstyling techniques and contemporary global trends. In a city like Accra, where the beauty market thrives on diversity – catering to clients from bustling markets to high-society events – possessing an intern who understands this unique blend is invaluable. I am particularly eager to learn under your skilled team how to effectively serve Ghanaian clientele with varying hair textures (including tightly coiled, coarse African hair) and discern their specific cultural or personal styling needs, whether for a wedding in the Eastern Region, a corporate event in Osu, or everyday elegance on the streets of Accra. I am not merely seeking *any* internship; I am seeking an opportunity to learn from the best within Ghana's most competitive and culturally rich beauty capital.</w:t>
      </w:r>
      <w:r>
        <w:t xml:space="preserve"> </w:t>
      </w:r>
      <w:r>
        <w:t xml:space="preserve">My commitment to professionalism and cultural sensitivity is unwavering. I understand that working as a Hairdresser Intern in Ghana Accra requires more than technical skill; it demands respect for local customs, patience with clients, impeccable hygiene standards (absolutely critical in salon environments), and the ability to communicate effectively within a diverse setting. During my studies, I actively participated in community outreach events where I assisted senior students with simple hair services for underprivileged women in [Local Community Name], learning firsthand the importance of empathy and building trust – qualities essential for success in Accra's close-knit beauty community. Furthermore, I am fluent in English and [Mention another local language, e.g., Twi or Ga], which allows me to connect authentically with a broader range of clients across Accra.</w:t>
      </w:r>
      <w:r>
        <w:t xml:space="preserve"> </w:t>
      </w:r>
      <w:r>
        <w:t xml:space="preserve">This Internship Application Letter is a testament to my deep respect for the hairdressing profession in Ghana and my specific desire to contribute meaningfully within Accra's unique context. I am prepared for the hard work, long hours, and dedication required during an internship – I am ready to learn from every task, whether it involves meticulously preparing tools, assisting with wash-and-set services under supervision, or observing master stylists as they transform a client’s vision into reality. I believe that Accra offers a unparalleled environment to grow as a Hairdresser because of its vibrant energy, diverse clientele, and the constant evolution of beauty trends influenced by both global movements and rich local traditions.</w:t>
      </w:r>
      <w:r>
        <w:t xml:space="preserve"> </w:t>
      </w:r>
      <w:r>
        <w:t xml:space="preserve">Thank you for considering my application. My dedication to mastering the art of hairdressing within Ghana's cultural framework is absolute, and I am confident that my eagerness to learn, respect for tradition, technical foundation, and deep appreciation for Accra's unique beauty scene make me an ideal candidate for this internship. I am incredibly excited about the possibility of contributing to your salon’s success while immersing myself in the heart of Ghana's beauty industry. I have attached my resume for your review and am available at your earliest convenience for an interview – please feel free to contact me via phone at [Your Phone Number] or email at [Your Email Address].</w:t>
      </w:r>
      <w:r>
        <w:t xml:space="preserve"> </w:t>
      </w:r>
      <w:r>
        <w:t xml:space="preserve">I eagerly await the opportunity to discuss how my skills, passion, and cultural understanding align with the goals of your salon in Ghana Accra.</w:t>
      </w:r>
      <w:r>
        <w:t xml:space="preserve"> </w:t>
      </w:r>
      <w:r>
        <w:t xml:space="preserve">Sincerely,</w:t>
      </w:r>
    </w:p>
    <w:p>
      <w:pPr>
        <w:pStyle w:val="BodyText"/>
      </w:pPr>
      <w:r>
        <w:t xml:space="preserve">[Your Full Name]</w:t>
      </w:r>
      <w:r>
        <w:br/>
      </w:r>
      <w:r>
        <w:t xml:space="preserve">[Your Contact Information - Phone &amp; Email]</w:t>
      </w:r>
      <w:r>
        <w:br/>
      </w:r>
      <w:r>
        <w:t xml:space="preserve">[Your Current School - e.g., "Student at Accra Beauty Acade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Ghana Accra</dc:title>
  <dc:creator/>
  <dc:language>en</dc:language>
  <cp:keywords/>
  <dcterms:created xsi:type="dcterms:W3CDTF">2026-07-24T07:15:52Z</dcterms:created>
  <dcterms:modified xsi:type="dcterms:W3CDTF">2026-07-24T07:15:52Z</dcterms:modified>
</cp:coreProperties>
</file>

<file path=docProps/custom.xml><?xml version="1.0" encoding="utf-8"?>
<Properties xmlns="http://schemas.openxmlformats.org/officeDocument/2006/custom-properties" xmlns:vt="http://schemas.openxmlformats.org/officeDocument/2006/docPropsVTypes"/>
</file>